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0E601B"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0E601B"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0E601B"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0E601B"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lastRenderedPageBreak/>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15AFBAAA" w:rsidR="00AC02DC" w:rsidRPr="007D0E4D"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lastRenderedPageBreak/>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0E601B"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lastRenderedPageBreak/>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lastRenderedPageBreak/>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0E601B"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0E601B"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0E601B"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0E601B"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lastRenderedPageBreak/>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0E601B"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0E601B"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0E601B"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0E601B"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0E601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0E601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0E601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57B3A453" w:rsidR="0069736D" w:rsidRPr="00BD52CE"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ncheckad </w:t>
      </w:r>
      <w:r w:rsidR="0069736D">
        <w:rPr>
          <w:rStyle w:val="watch-title"/>
          <w:rFonts w:ascii="Garamond" w:hAnsi="Garamond" w:cs="Times New Roman"/>
          <w:sz w:val="22"/>
          <w:szCs w:val="22"/>
          <w:bdr w:val="none" w:sz="0" w:space="0" w:color="auto"/>
        </w:rPr>
        <w:t>Bagage</w:t>
      </w:r>
    </w:p>
    <w:p w14:paraId="62FFB1E7" w14:textId="561813F0" w:rsidR="003C5861" w:rsidRPr="00962B21"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lastRenderedPageBreak/>
        <w:t>BaseRegister</w:t>
      </w:r>
      <w:proofErr w:type="spellEnd"/>
    </w:p>
    <w:p w14:paraId="4C46CDA8" w14:textId="4235907B"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742BA2FB" w14:textId="5174FA49"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8EA50FD" w14:textId="77777777" w:rsidR="007D435D" w:rsidRPr="007D435D" w:rsidRDefault="007D435D"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0E601B"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0E601B"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0E601B"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0E601B"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0E601B"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0E601B"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0E601B"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0E601B"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0E601B"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0E601B"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0E601B"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0E601B"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0E601B"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0E601B"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0E601B"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0E601B"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0E601B"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0E601B"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0E601B"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0E601B"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0E601B"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0E601B"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0E601B"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0E601B"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0E601B"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0E601B"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0E601B"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0E601B"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0E601B"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0E601B"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0E601B"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0E601B"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0E601B"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0E601B"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0E601B"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0E601B"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0E601B"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0E601B"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0E601B"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0E601B"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0E601B"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0E601B"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0E601B"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0E601B"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0E601B"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0E601B"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0E601B"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0E601B"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0E601B"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0E601B"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0E601B"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0E601B"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0E601B"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0E601B"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0E601B"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0E601B"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0E601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0E601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0E601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0E601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0E601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0E601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0E601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0E601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0E601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0E601B"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0E601B"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1"/>
  </w:num>
  <w:num w:numId="2">
    <w:abstractNumId w:val="8"/>
  </w:num>
  <w:num w:numId="3">
    <w:abstractNumId w:val="15"/>
  </w:num>
  <w:num w:numId="4">
    <w:abstractNumId w:val="32"/>
  </w:num>
  <w:num w:numId="5">
    <w:abstractNumId w:val="23"/>
  </w:num>
  <w:num w:numId="6">
    <w:abstractNumId w:val="21"/>
  </w:num>
  <w:num w:numId="7">
    <w:abstractNumId w:val="25"/>
  </w:num>
  <w:num w:numId="8">
    <w:abstractNumId w:val="2"/>
  </w:num>
  <w:num w:numId="9">
    <w:abstractNumId w:val="26"/>
  </w:num>
  <w:num w:numId="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4"/>
  </w:num>
  <w:num w:numId="14">
    <w:abstractNumId w:val="3"/>
  </w:num>
  <w:num w:numId="15">
    <w:abstractNumId w:val="13"/>
  </w:num>
  <w:num w:numId="16">
    <w:abstractNumId w:val="6"/>
  </w:num>
  <w:num w:numId="17">
    <w:abstractNumId w:val="9"/>
  </w:num>
  <w:num w:numId="18">
    <w:abstractNumId w:val="29"/>
  </w:num>
  <w:num w:numId="19">
    <w:abstractNumId w:val="20"/>
  </w:num>
  <w:num w:numId="20">
    <w:abstractNumId w:val="1"/>
  </w:num>
  <w:num w:numId="21">
    <w:abstractNumId w:val="10"/>
  </w:num>
  <w:num w:numId="22">
    <w:abstractNumId w:val="12"/>
  </w:num>
  <w:num w:numId="23">
    <w:abstractNumId w:val="5"/>
  </w:num>
  <w:num w:numId="24">
    <w:abstractNumId w:val="14"/>
  </w:num>
  <w:num w:numId="25">
    <w:abstractNumId w:val="22"/>
  </w:num>
  <w:num w:numId="26">
    <w:abstractNumId w:val="33"/>
  </w:num>
  <w:num w:numId="27">
    <w:abstractNumId w:val="11"/>
  </w:num>
  <w:num w:numId="28">
    <w:abstractNumId w:val="30"/>
  </w:num>
  <w:num w:numId="29">
    <w:abstractNumId w:val="28"/>
  </w:num>
  <w:num w:numId="30">
    <w:abstractNumId w:val="19"/>
  </w:num>
  <w:num w:numId="31">
    <w:abstractNumId w:val="18"/>
  </w:num>
  <w:num w:numId="32">
    <w:abstractNumId w:val="16"/>
  </w:num>
  <w:num w:numId="33">
    <w:abstractNumId w:val="17"/>
  </w:num>
  <w:num w:numId="34">
    <w:abstractNumId w:val="27"/>
  </w:num>
  <w:num w:numId="35">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CCA"/>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285"/>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1B59"/>
    <w:rsid w:val="001923B9"/>
    <w:rsid w:val="00192659"/>
    <w:rsid w:val="00192AC5"/>
    <w:rsid w:val="00193A01"/>
    <w:rsid w:val="001942A5"/>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3A1D"/>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8"/>
    <w:rsid w:val="008F398D"/>
    <w:rsid w:val="008F3A2E"/>
    <w:rsid w:val="008F3FE3"/>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283"/>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3F1"/>
    <w:rsid w:val="00AD5904"/>
    <w:rsid w:val="00AD5AD8"/>
    <w:rsid w:val="00AD5BF2"/>
    <w:rsid w:val="00AD5F92"/>
    <w:rsid w:val="00AD664B"/>
    <w:rsid w:val="00AD6D00"/>
    <w:rsid w:val="00AD7076"/>
    <w:rsid w:val="00AD74CC"/>
    <w:rsid w:val="00AD774F"/>
    <w:rsid w:val="00AD7903"/>
    <w:rsid w:val="00AD7AF3"/>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07</TotalTime>
  <Pages>64</Pages>
  <Words>13925</Words>
  <Characters>73803</Characters>
  <Application>Microsoft Office Word</Application>
  <DocSecurity>0</DocSecurity>
  <Lines>615</Lines>
  <Paragraphs>17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7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81</cp:revision>
  <dcterms:created xsi:type="dcterms:W3CDTF">2019-05-15T05:48:00Z</dcterms:created>
  <dcterms:modified xsi:type="dcterms:W3CDTF">2020-08-01T15:42:00Z</dcterms:modified>
</cp:coreProperties>
</file>